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4788"/>
        <w:gridCol w:w="5040"/>
      </w:tblGrid>
      <w:tr w:rsidR="00FE0378" w:rsidRPr="00FE00D5" w:rsidTr="0017766F">
        <w:tc>
          <w:tcPr>
            <w:tcW w:w="4788" w:type="dxa"/>
            <w:shd w:val="clear" w:color="auto" w:fill="auto"/>
          </w:tcPr>
          <w:p w:rsidR="00FE0378" w:rsidRPr="00FE00D5" w:rsidRDefault="00FE0378" w:rsidP="00F125AD">
            <w:pPr>
              <w:rPr>
                <w:rFonts w:cs="Arial"/>
                <w:b/>
                <w:caps/>
                <w:sz w:val="20"/>
                <w:szCs w:val="20"/>
              </w:rPr>
            </w:pPr>
            <w:r w:rsidRPr="00FE00D5">
              <w:rPr>
                <w:rFonts w:cs="Arial"/>
                <w:b/>
                <w:caps/>
                <w:sz w:val="20"/>
                <w:szCs w:val="20"/>
              </w:rPr>
              <w:t xml:space="preserve">Fecha: </w:t>
            </w:r>
            <w:bookmarkStart w:id="0" w:name="_GoBack"/>
            <w:bookmarkEnd w:id="0"/>
          </w:p>
        </w:tc>
        <w:tc>
          <w:tcPr>
            <w:tcW w:w="5040" w:type="dxa"/>
            <w:shd w:val="clear" w:color="auto" w:fill="auto"/>
          </w:tcPr>
          <w:p w:rsidR="00FE0378" w:rsidRPr="00FE00D5" w:rsidRDefault="00FE0378" w:rsidP="00F125AD">
            <w:pPr>
              <w:rPr>
                <w:rFonts w:cs="Arial"/>
                <w:caps/>
                <w:sz w:val="20"/>
                <w:szCs w:val="20"/>
              </w:rPr>
            </w:pPr>
            <w:r w:rsidRPr="00FE00D5">
              <w:rPr>
                <w:rFonts w:cs="Arial"/>
                <w:b/>
                <w:caps/>
                <w:sz w:val="20"/>
                <w:szCs w:val="20"/>
              </w:rPr>
              <w:t>Ciudad:</w:t>
            </w:r>
            <w:r w:rsidR="00C30898" w:rsidRPr="00FE00D5">
              <w:rPr>
                <w:rFonts w:cs="Arial"/>
                <w:b/>
                <w:caps/>
                <w:sz w:val="20"/>
                <w:szCs w:val="20"/>
              </w:rPr>
              <w:t xml:space="preserve"> </w:t>
            </w:r>
          </w:p>
        </w:tc>
      </w:tr>
    </w:tbl>
    <w:p w:rsidR="00FE0378" w:rsidRPr="00FE00D5" w:rsidRDefault="00FE0378">
      <w:pPr>
        <w:rPr>
          <w:rFonts w:cs="Arial"/>
          <w:sz w:val="20"/>
          <w:szCs w:val="20"/>
        </w:rPr>
      </w:pPr>
    </w:p>
    <w:tbl>
      <w:tblPr>
        <w:tblW w:w="9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835"/>
        <w:gridCol w:w="4253"/>
        <w:gridCol w:w="3740"/>
      </w:tblGrid>
      <w:tr w:rsidR="00FE00D5" w:rsidRPr="00FE00D5" w:rsidTr="0061531F">
        <w:tc>
          <w:tcPr>
            <w:tcW w:w="9828" w:type="dxa"/>
            <w:gridSpan w:val="3"/>
            <w:shd w:val="clear" w:color="auto" w:fill="999999"/>
          </w:tcPr>
          <w:p w:rsidR="0074147C" w:rsidRPr="00FE00D5" w:rsidRDefault="0074147C" w:rsidP="0061531F">
            <w:pPr>
              <w:rPr>
                <w:rFonts w:cs="Arial"/>
                <w:b/>
                <w:caps/>
                <w:sz w:val="20"/>
                <w:szCs w:val="20"/>
              </w:rPr>
            </w:pPr>
            <w:r w:rsidRPr="00FE00D5">
              <w:rPr>
                <w:rFonts w:cs="Arial"/>
                <w:b/>
                <w:caps/>
                <w:sz w:val="20"/>
                <w:szCs w:val="20"/>
              </w:rPr>
              <w:t>1. informaciÓn personal</w:t>
            </w:r>
            <w:r w:rsidR="005C420F" w:rsidRPr="00FE00D5">
              <w:rPr>
                <w:rFonts w:cs="Arial"/>
                <w:b/>
                <w:caps/>
                <w:sz w:val="20"/>
                <w:szCs w:val="20"/>
              </w:rPr>
              <w:t xml:space="preserve"> ESTUDIANTE USTA</w:t>
            </w:r>
          </w:p>
        </w:tc>
      </w:tr>
      <w:tr w:rsidR="00FE00D5" w:rsidRPr="00FE00D5" w:rsidTr="00C51139">
        <w:trPr>
          <w:trHeight w:val="167"/>
        </w:trPr>
        <w:tc>
          <w:tcPr>
            <w:tcW w:w="1835" w:type="dxa"/>
            <w:vMerge w:val="restart"/>
            <w:shd w:val="clear" w:color="auto" w:fill="auto"/>
            <w:vAlign w:val="center"/>
          </w:tcPr>
          <w:p w:rsidR="00C51139" w:rsidRPr="00FE00D5" w:rsidRDefault="00C51139" w:rsidP="000B6091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993" w:type="dxa"/>
            <w:gridSpan w:val="2"/>
            <w:shd w:val="clear" w:color="auto" w:fill="auto"/>
          </w:tcPr>
          <w:p w:rsidR="00C51139" w:rsidRPr="00FE00D5" w:rsidRDefault="00C51139" w:rsidP="0061531F">
            <w:pPr>
              <w:rPr>
                <w:rFonts w:cs="Arial"/>
                <w:b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 xml:space="preserve">Programa: </w:t>
            </w:r>
          </w:p>
        </w:tc>
      </w:tr>
      <w:tr w:rsidR="00FE00D5" w:rsidRPr="00FE00D5" w:rsidTr="005516B0">
        <w:trPr>
          <w:trHeight w:val="374"/>
        </w:trPr>
        <w:tc>
          <w:tcPr>
            <w:tcW w:w="1835" w:type="dxa"/>
            <w:vMerge/>
            <w:shd w:val="clear" w:color="auto" w:fill="auto"/>
          </w:tcPr>
          <w:p w:rsidR="00C51139" w:rsidRPr="00FE00D5" w:rsidRDefault="00C51139" w:rsidP="0061531F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4253" w:type="dxa"/>
            <w:shd w:val="clear" w:color="auto" w:fill="auto"/>
          </w:tcPr>
          <w:p w:rsidR="00C51139" w:rsidRPr="00FE00D5" w:rsidRDefault="00C51139" w:rsidP="00F125AD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 xml:space="preserve">Nombre: </w:t>
            </w:r>
            <w:r w:rsidRPr="00FE00D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3740" w:type="dxa"/>
            <w:shd w:val="clear" w:color="auto" w:fill="auto"/>
          </w:tcPr>
          <w:p w:rsidR="00C51139" w:rsidRPr="00FE00D5" w:rsidRDefault="00C51139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Código:</w:t>
            </w:r>
            <w:r w:rsidRPr="00FE00D5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FE00D5" w:rsidRPr="00FE00D5" w:rsidTr="005516B0">
        <w:trPr>
          <w:trHeight w:val="369"/>
        </w:trPr>
        <w:tc>
          <w:tcPr>
            <w:tcW w:w="1835" w:type="dxa"/>
            <w:vMerge/>
            <w:shd w:val="clear" w:color="auto" w:fill="auto"/>
          </w:tcPr>
          <w:p w:rsidR="00C51139" w:rsidRPr="00FE00D5" w:rsidRDefault="00C51139" w:rsidP="0061531F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4253" w:type="dxa"/>
            <w:shd w:val="clear" w:color="auto" w:fill="auto"/>
          </w:tcPr>
          <w:p w:rsidR="00C51139" w:rsidRPr="00FE00D5" w:rsidRDefault="00C51139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 xml:space="preserve">Documento de Identificación No: </w:t>
            </w:r>
          </w:p>
        </w:tc>
        <w:tc>
          <w:tcPr>
            <w:tcW w:w="3740" w:type="dxa"/>
            <w:shd w:val="clear" w:color="auto" w:fill="auto"/>
          </w:tcPr>
          <w:p w:rsidR="00C51139" w:rsidRPr="00FE00D5" w:rsidRDefault="00C51139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 xml:space="preserve">Apellido: </w:t>
            </w:r>
            <w:r w:rsidRPr="00FE00D5">
              <w:rPr>
                <w:rFonts w:cs="Arial"/>
                <w:sz w:val="20"/>
                <w:szCs w:val="20"/>
              </w:rPr>
              <w:t>Maldonado Mendez</w:t>
            </w:r>
          </w:p>
        </w:tc>
      </w:tr>
      <w:tr w:rsidR="00FE00D5" w:rsidRPr="00FE00D5" w:rsidTr="005516B0">
        <w:trPr>
          <w:trHeight w:val="369"/>
        </w:trPr>
        <w:tc>
          <w:tcPr>
            <w:tcW w:w="1835" w:type="dxa"/>
            <w:vMerge/>
            <w:shd w:val="clear" w:color="auto" w:fill="auto"/>
          </w:tcPr>
          <w:p w:rsidR="00C51139" w:rsidRPr="00FE00D5" w:rsidRDefault="00C51139" w:rsidP="0061531F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4253" w:type="dxa"/>
            <w:shd w:val="clear" w:color="auto" w:fill="auto"/>
          </w:tcPr>
          <w:p w:rsidR="00C51139" w:rsidRPr="00FE00D5" w:rsidRDefault="00C51139" w:rsidP="00F125AD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Dirección Residencia:</w:t>
            </w:r>
            <w:r w:rsidRPr="00FE00D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3740" w:type="dxa"/>
            <w:shd w:val="clear" w:color="auto" w:fill="auto"/>
          </w:tcPr>
          <w:p w:rsidR="00C51139" w:rsidRPr="00FE00D5" w:rsidRDefault="00C51139" w:rsidP="0061531F">
            <w:pPr>
              <w:rPr>
                <w:rFonts w:cs="Arial"/>
                <w:b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Tipo:       T.I.     C.C.      C.E.</w:t>
            </w:r>
          </w:p>
          <w:p w:rsidR="00C51139" w:rsidRPr="00FE00D5" w:rsidRDefault="00C51139" w:rsidP="0061531F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="00FE00D5" w:rsidRPr="00FE00D5" w:rsidTr="005516B0">
        <w:trPr>
          <w:trHeight w:val="369"/>
        </w:trPr>
        <w:tc>
          <w:tcPr>
            <w:tcW w:w="1835" w:type="dxa"/>
            <w:vMerge/>
            <w:shd w:val="clear" w:color="auto" w:fill="auto"/>
          </w:tcPr>
          <w:p w:rsidR="00C51139" w:rsidRPr="00FE00D5" w:rsidRDefault="00C51139" w:rsidP="0061531F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4253" w:type="dxa"/>
            <w:shd w:val="clear" w:color="auto" w:fill="auto"/>
          </w:tcPr>
          <w:p w:rsidR="00C51139" w:rsidRPr="00FE00D5" w:rsidRDefault="00C51139" w:rsidP="0006369F">
            <w:pPr>
              <w:tabs>
                <w:tab w:val="left" w:pos="3015"/>
              </w:tabs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 xml:space="preserve">Teléfono celular 1: </w:t>
            </w:r>
          </w:p>
        </w:tc>
        <w:tc>
          <w:tcPr>
            <w:tcW w:w="3740" w:type="dxa"/>
            <w:shd w:val="clear" w:color="auto" w:fill="auto"/>
          </w:tcPr>
          <w:p w:rsidR="00C51139" w:rsidRPr="00FE00D5" w:rsidRDefault="00C51139" w:rsidP="00F125AD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 xml:space="preserve">Teléfono: </w:t>
            </w:r>
          </w:p>
        </w:tc>
      </w:tr>
      <w:tr w:rsidR="00C51139" w:rsidRPr="00FE00D5" w:rsidTr="005516B0">
        <w:trPr>
          <w:trHeight w:val="369"/>
        </w:trPr>
        <w:tc>
          <w:tcPr>
            <w:tcW w:w="1835" w:type="dxa"/>
            <w:vMerge/>
            <w:shd w:val="clear" w:color="auto" w:fill="auto"/>
          </w:tcPr>
          <w:p w:rsidR="00C51139" w:rsidRPr="00FE00D5" w:rsidRDefault="00C51139" w:rsidP="0061531F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4253" w:type="dxa"/>
            <w:shd w:val="clear" w:color="auto" w:fill="auto"/>
          </w:tcPr>
          <w:p w:rsidR="00C51139" w:rsidRPr="00FE00D5" w:rsidRDefault="00C51139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Teléfono celular 2:</w:t>
            </w:r>
          </w:p>
        </w:tc>
        <w:tc>
          <w:tcPr>
            <w:tcW w:w="3740" w:type="dxa"/>
            <w:shd w:val="clear" w:color="auto" w:fill="auto"/>
          </w:tcPr>
          <w:p w:rsidR="00C51139" w:rsidRPr="00FE00D5" w:rsidRDefault="00C51139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 xml:space="preserve">Correo electrónico: </w:t>
            </w:r>
          </w:p>
        </w:tc>
      </w:tr>
    </w:tbl>
    <w:p w:rsidR="0074147C" w:rsidRPr="00FE00D5" w:rsidRDefault="0074147C">
      <w:pPr>
        <w:rPr>
          <w:rFonts w:cs="Arial"/>
          <w:sz w:val="20"/>
          <w:szCs w:val="20"/>
        </w:rPr>
      </w:pPr>
    </w:p>
    <w:tbl>
      <w:tblPr>
        <w:tblW w:w="9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4788"/>
        <w:gridCol w:w="5040"/>
      </w:tblGrid>
      <w:tr w:rsidR="00FE00D5" w:rsidRPr="00FE00D5" w:rsidTr="0017766F">
        <w:tc>
          <w:tcPr>
            <w:tcW w:w="9828" w:type="dxa"/>
            <w:gridSpan w:val="2"/>
            <w:shd w:val="clear" w:color="auto" w:fill="999999"/>
          </w:tcPr>
          <w:p w:rsidR="00443D93" w:rsidRPr="00FE00D5" w:rsidRDefault="0074147C" w:rsidP="0074147C">
            <w:pPr>
              <w:rPr>
                <w:rFonts w:cs="Arial"/>
                <w:b/>
                <w:caps/>
                <w:sz w:val="20"/>
                <w:szCs w:val="20"/>
              </w:rPr>
            </w:pPr>
            <w:r w:rsidRPr="00FE00D5">
              <w:rPr>
                <w:rFonts w:cs="Arial"/>
                <w:b/>
                <w:caps/>
                <w:sz w:val="20"/>
                <w:szCs w:val="20"/>
              </w:rPr>
              <w:t>2</w:t>
            </w:r>
            <w:r w:rsidR="00443D93" w:rsidRPr="00FE00D5">
              <w:rPr>
                <w:rFonts w:cs="Arial"/>
                <w:b/>
                <w:caps/>
                <w:sz w:val="20"/>
                <w:szCs w:val="20"/>
              </w:rPr>
              <w:t xml:space="preserve">. </w:t>
            </w:r>
            <w:r w:rsidR="009B3672" w:rsidRPr="00FE00D5">
              <w:rPr>
                <w:rFonts w:cs="Arial"/>
                <w:b/>
                <w:caps/>
                <w:sz w:val="20"/>
                <w:szCs w:val="20"/>
              </w:rPr>
              <w:t>informació</w:t>
            </w:r>
            <w:r w:rsidR="009A5BF0" w:rsidRPr="00FE00D5">
              <w:rPr>
                <w:rFonts w:cs="Arial"/>
                <w:b/>
                <w:caps/>
                <w:sz w:val="20"/>
                <w:szCs w:val="20"/>
              </w:rPr>
              <w:t>n de la empresa</w:t>
            </w:r>
          </w:p>
        </w:tc>
      </w:tr>
      <w:tr w:rsidR="00FE00D5" w:rsidRPr="00FE00D5" w:rsidTr="0017766F">
        <w:trPr>
          <w:trHeight w:val="113"/>
        </w:trPr>
        <w:tc>
          <w:tcPr>
            <w:tcW w:w="4788" w:type="dxa"/>
            <w:shd w:val="clear" w:color="auto" w:fill="auto"/>
          </w:tcPr>
          <w:p w:rsidR="00AC0397" w:rsidRPr="00FE00D5" w:rsidRDefault="009A5BF0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Nombre:</w:t>
            </w:r>
            <w:r w:rsidR="00C62B40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040" w:type="dxa"/>
            <w:shd w:val="clear" w:color="auto" w:fill="auto"/>
          </w:tcPr>
          <w:p w:rsidR="00AC0397" w:rsidRPr="00FE00D5" w:rsidRDefault="009A5BF0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Representante legal:</w:t>
            </w:r>
            <w:r w:rsidR="00C62B40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</w:tr>
      <w:tr w:rsidR="00FE00D5" w:rsidRPr="00FE00D5" w:rsidTr="0017766F">
        <w:trPr>
          <w:trHeight w:val="113"/>
        </w:trPr>
        <w:tc>
          <w:tcPr>
            <w:tcW w:w="4788" w:type="dxa"/>
            <w:shd w:val="clear" w:color="auto" w:fill="auto"/>
          </w:tcPr>
          <w:p w:rsidR="009A5BF0" w:rsidRPr="00FE00D5" w:rsidRDefault="009A5BF0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Dirección:</w:t>
            </w:r>
            <w:r w:rsidR="00C62B40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040" w:type="dxa"/>
            <w:shd w:val="clear" w:color="auto" w:fill="auto"/>
          </w:tcPr>
          <w:p w:rsidR="009A5BF0" w:rsidRPr="00FE00D5" w:rsidRDefault="00F73A9B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Municipio</w:t>
            </w:r>
            <w:r w:rsidR="009A5BF0" w:rsidRPr="00FE00D5">
              <w:rPr>
                <w:rFonts w:cs="Arial"/>
                <w:b/>
                <w:sz w:val="20"/>
                <w:szCs w:val="20"/>
              </w:rPr>
              <w:t>:</w:t>
            </w:r>
            <w:r w:rsidR="00C62B40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</w:tr>
      <w:tr w:rsidR="00FE00D5" w:rsidRPr="00FE00D5" w:rsidTr="0017766F">
        <w:trPr>
          <w:trHeight w:val="113"/>
        </w:trPr>
        <w:tc>
          <w:tcPr>
            <w:tcW w:w="4788" w:type="dxa"/>
            <w:shd w:val="clear" w:color="auto" w:fill="auto"/>
          </w:tcPr>
          <w:p w:rsidR="009A5BF0" w:rsidRPr="00FE00D5" w:rsidRDefault="009A5BF0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Teléfono:</w:t>
            </w:r>
            <w:r w:rsidR="00C62B40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040" w:type="dxa"/>
            <w:shd w:val="clear" w:color="auto" w:fill="auto"/>
          </w:tcPr>
          <w:p w:rsidR="009A5BF0" w:rsidRPr="00FE00D5" w:rsidRDefault="009A5BF0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Fax</w:t>
            </w:r>
            <w:r w:rsidR="00F73A9B" w:rsidRPr="00FE00D5">
              <w:rPr>
                <w:rFonts w:cs="Arial"/>
                <w:b/>
                <w:sz w:val="20"/>
                <w:szCs w:val="20"/>
              </w:rPr>
              <w:t xml:space="preserve">: </w:t>
            </w:r>
          </w:p>
        </w:tc>
      </w:tr>
      <w:tr w:rsidR="009A5BF0" w:rsidRPr="00FE00D5" w:rsidTr="0017766F">
        <w:trPr>
          <w:trHeight w:val="113"/>
        </w:trPr>
        <w:tc>
          <w:tcPr>
            <w:tcW w:w="4788" w:type="dxa"/>
            <w:shd w:val="clear" w:color="auto" w:fill="auto"/>
          </w:tcPr>
          <w:p w:rsidR="009A5BF0" w:rsidRPr="00FE00D5" w:rsidRDefault="009A5BF0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Correo electrónico:</w:t>
            </w:r>
            <w:r w:rsidR="00C62B40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040" w:type="dxa"/>
            <w:shd w:val="clear" w:color="auto" w:fill="auto"/>
          </w:tcPr>
          <w:p w:rsidR="009A5BF0" w:rsidRPr="00FE00D5" w:rsidRDefault="009A5BF0">
            <w:pPr>
              <w:rPr>
                <w:rFonts w:cs="Arial"/>
                <w:sz w:val="20"/>
                <w:szCs w:val="20"/>
              </w:rPr>
            </w:pPr>
          </w:p>
        </w:tc>
      </w:tr>
    </w:tbl>
    <w:p w:rsidR="00443D93" w:rsidRPr="00FE00D5" w:rsidRDefault="00443D93">
      <w:pPr>
        <w:rPr>
          <w:rFonts w:cs="Arial"/>
          <w:sz w:val="20"/>
          <w:szCs w:val="20"/>
        </w:rPr>
      </w:pPr>
    </w:p>
    <w:tbl>
      <w:tblPr>
        <w:tblW w:w="985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4929"/>
        <w:gridCol w:w="4929"/>
      </w:tblGrid>
      <w:tr w:rsidR="00FE00D5" w:rsidRPr="00FE00D5" w:rsidTr="0017766F">
        <w:tc>
          <w:tcPr>
            <w:tcW w:w="9858" w:type="dxa"/>
            <w:gridSpan w:val="2"/>
            <w:shd w:val="clear" w:color="auto" w:fill="999999"/>
          </w:tcPr>
          <w:p w:rsidR="00443D93" w:rsidRPr="00FE00D5" w:rsidRDefault="0074147C">
            <w:pPr>
              <w:rPr>
                <w:rFonts w:cs="Arial"/>
                <w:b/>
                <w:caps/>
                <w:sz w:val="20"/>
                <w:szCs w:val="20"/>
              </w:rPr>
            </w:pPr>
            <w:r w:rsidRPr="00FE00D5">
              <w:rPr>
                <w:rFonts w:cs="Arial"/>
                <w:b/>
                <w:caps/>
                <w:sz w:val="20"/>
                <w:szCs w:val="20"/>
              </w:rPr>
              <w:t>3</w:t>
            </w:r>
            <w:r w:rsidR="00443D93" w:rsidRPr="00FE00D5">
              <w:rPr>
                <w:rFonts w:cs="Arial"/>
                <w:b/>
                <w:caps/>
                <w:sz w:val="20"/>
                <w:szCs w:val="20"/>
              </w:rPr>
              <w:t xml:space="preserve">. </w:t>
            </w:r>
            <w:r w:rsidR="009B3672" w:rsidRPr="00FE00D5">
              <w:rPr>
                <w:rFonts w:cs="Arial"/>
                <w:b/>
                <w:caps/>
                <w:sz w:val="20"/>
                <w:szCs w:val="20"/>
              </w:rPr>
              <w:t>informació</w:t>
            </w:r>
            <w:r w:rsidR="00AC0397" w:rsidRPr="00FE00D5">
              <w:rPr>
                <w:rFonts w:cs="Arial"/>
                <w:b/>
                <w:caps/>
                <w:sz w:val="20"/>
                <w:szCs w:val="20"/>
              </w:rPr>
              <w:t xml:space="preserve">n </w:t>
            </w:r>
            <w:r w:rsidR="009A5BF0" w:rsidRPr="00FE00D5">
              <w:rPr>
                <w:rFonts w:cs="Arial"/>
                <w:b/>
                <w:caps/>
                <w:sz w:val="20"/>
                <w:szCs w:val="20"/>
              </w:rPr>
              <w:t>del tutor de la empresa</w:t>
            </w:r>
          </w:p>
        </w:tc>
      </w:tr>
      <w:tr w:rsidR="00FE00D5" w:rsidRPr="00FE00D5" w:rsidTr="0017766F">
        <w:trPr>
          <w:trHeight w:val="229"/>
        </w:trPr>
        <w:tc>
          <w:tcPr>
            <w:tcW w:w="4929" w:type="dxa"/>
            <w:shd w:val="clear" w:color="auto" w:fill="auto"/>
          </w:tcPr>
          <w:p w:rsidR="009A5BF0" w:rsidRPr="00FE00D5" w:rsidRDefault="009A5BF0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Nombre:</w:t>
            </w:r>
            <w:r w:rsidR="00135CDA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929" w:type="dxa"/>
            <w:shd w:val="clear" w:color="auto" w:fill="auto"/>
          </w:tcPr>
          <w:p w:rsidR="009A5BF0" w:rsidRPr="00FE00D5" w:rsidRDefault="009A5BF0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Cargo:</w:t>
            </w:r>
            <w:r w:rsidR="00135CDA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</w:tr>
      <w:tr w:rsidR="00FE00D5" w:rsidRPr="00FE00D5" w:rsidTr="0017766F">
        <w:trPr>
          <w:trHeight w:val="229"/>
        </w:trPr>
        <w:tc>
          <w:tcPr>
            <w:tcW w:w="4929" w:type="dxa"/>
            <w:shd w:val="clear" w:color="auto" w:fill="auto"/>
          </w:tcPr>
          <w:p w:rsidR="009A5BF0" w:rsidRPr="00FE00D5" w:rsidRDefault="009A5BF0">
            <w:pPr>
              <w:rPr>
                <w:rFonts w:cs="Arial"/>
                <w:b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Teléfono:</w:t>
            </w:r>
          </w:p>
        </w:tc>
        <w:tc>
          <w:tcPr>
            <w:tcW w:w="4929" w:type="dxa"/>
            <w:shd w:val="clear" w:color="auto" w:fill="auto"/>
          </w:tcPr>
          <w:p w:rsidR="009A5BF0" w:rsidRPr="00FE00D5" w:rsidRDefault="009A5BF0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Celular:</w:t>
            </w:r>
            <w:r w:rsidR="00135CDA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</w:tr>
      <w:tr w:rsidR="00FE00D5" w:rsidRPr="00FE00D5" w:rsidTr="0017766F">
        <w:trPr>
          <w:trHeight w:val="229"/>
        </w:trPr>
        <w:tc>
          <w:tcPr>
            <w:tcW w:w="4929" w:type="dxa"/>
            <w:shd w:val="clear" w:color="auto" w:fill="auto"/>
          </w:tcPr>
          <w:p w:rsidR="009A5BF0" w:rsidRPr="00FE00D5" w:rsidRDefault="009A5BF0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Dirección:</w:t>
            </w:r>
            <w:r w:rsidR="00135CDA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929" w:type="dxa"/>
            <w:shd w:val="clear" w:color="auto" w:fill="auto"/>
          </w:tcPr>
          <w:p w:rsidR="009A5BF0" w:rsidRPr="00FE00D5" w:rsidRDefault="009A5BF0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Correo electrónico</w:t>
            </w:r>
          </w:p>
        </w:tc>
      </w:tr>
      <w:tr w:rsidR="002C3133" w:rsidRPr="00FE00D5" w:rsidTr="00A81BC2">
        <w:trPr>
          <w:trHeight w:val="229"/>
        </w:trPr>
        <w:tc>
          <w:tcPr>
            <w:tcW w:w="9858" w:type="dxa"/>
            <w:gridSpan w:val="2"/>
            <w:shd w:val="clear" w:color="auto" w:fill="auto"/>
          </w:tcPr>
          <w:p w:rsidR="002C3133" w:rsidRPr="00FE00D5" w:rsidRDefault="002C3133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Horario disponible para atender visita de la universidad:</w:t>
            </w:r>
            <w:r w:rsidR="00135CDA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</w:tr>
    </w:tbl>
    <w:p w:rsidR="009A5BF0" w:rsidRPr="00FE00D5" w:rsidRDefault="009A5BF0">
      <w:pPr>
        <w:rPr>
          <w:rFonts w:cs="Arial"/>
          <w:b/>
          <w:sz w:val="20"/>
          <w:szCs w:val="20"/>
        </w:rPr>
      </w:pPr>
    </w:p>
    <w:tbl>
      <w:tblPr>
        <w:tblW w:w="985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4929"/>
        <w:gridCol w:w="4929"/>
      </w:tblGrid>
      <w:tr w:rsidR="00FE00D5" w:rsidRPr="00FE00D5" w:rsidTr="00A81BC2">
        <w:tc>
          <w:tcPr>
            <w:tcW w:w="9858" w:type="dxa"/>
            <w:gridSpan w:val="2"/>
            <w:shd w:val="clear" w:color="auto" w:fill="999999"/>
          </w:tcPr>
          <w:p w:rsidR="002C3133" w:rsidRPr="00FE00D5" w:rsidRDefault="002C3133" w:rsidP="002C3133">
            <w:pPr>
              <w:rPr>
                <w:rFonts w:cs="Arial"/>
                <w:b/>
                <w:caps/>
                <w:sz w:val="20"/>
                <w:szCs w:val="20"/>
              </w:rPr>
            </w:pPr>
            <w:r w:rsidRPr="00FE00D5">
              <w:rPr>
                <w:rFonts w:cs="Arial"/>
                <w:b/>
                <w:caps/>
                <w:sz w:val="20"/>
                <w:szCs w:val="20"/>
              </w:rPr>
              <w:t>4. información del director del proyecto</w:t>
            </w:r>
          </w:p>
        </w:tc>
      </w:tr>
      <w:tr w:rsidR="00FE00D5" w:rsidRPr="00FE00D5" w:rsidTr="00A81BC2">
        <w:trPr>
          <w:trHeight w:val="229"/>
        </w:trPr>
        <w:tc>
          <w:tcPr>
            <w:tcW w:w="4929" w:type="dxa"/>
            <w:shd w:val="clear" w:color="auto" w:fill="auto"/>
          </w:tcPr>
          <w:p w:rsidR="002C3133" w:rsidRPr="00FE00D5" w:rsidRDefault="002C3133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Nombre:</w:t>
            </w:r>
            <w:r w:rsidR="00135CDA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929" w:type="dxa"/>
            <w:shd w:val="clear" w:color="auto" w:fill="auto"/>
          </w:tcPr>
          <w:p w:rsidR="002C3133" w:rsidRPr="00FE00D5" w:rsidRDefault="002C3133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Celular:</w:t>
            </w:r>
            <w:r w:rsidR="00135CDA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</w:tr>
      <w:tr w:rsidR="002C3133" w:rsidRPr="00FE00D5" w:rsidTr="00A81BC2">
        <w:trPr>
          <w:trHeight w:val="229"/>
        </w:trPr>
        <w:tc>
          <w:tcPr>
            <w:tcW w:w="4929" w:type="dxa"/>
            <w:shd w:val="clear" w:color="auto" w:fill="auto"/>
          </w:tcPr>
          <w:p w:rsidR="002C3133" w:rsidRPr="00FE00D5" w:rsidRDefault="002C3133" w:rsidP="00A81BC2">
            <w:pPr>
              <w:rPr>
                <w:rFonts w:cs="Arial"/>
                <w:b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Teléfono:</w:t>
            </w:r>
            <w:r w:rsidR="0082681E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  <w:p w:rsidR="0082681E" w:rsidRPr="00FE00D5" w:rsidRDefault="0082681E" w:rsidP="0082681E">
            <w:pPr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4929" w:type="dxa"/>
            <w:shd w:val="clear" w:color="auto" w:fill="auto"/>
          </w:tcPr>
          <w:p w:rsidR="002C3133" w:rsidRPr="00FE00D5" w:rsidRDefault="002C3133" w:rsidP="0006369F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Correo electrónico:</w:t>
            </w:r>
            <w:r w:rsidR="00135CDA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</w:tr>
    </w:tbl>
    <w:p w:rsidR="002C3133" w:rsidRPr="00FE00D5" w:rsidRDefault="002C3133">
      <w:pPr>
        <w:rPr>
          <w:rFonts w:cs="Arial"/>
          <w:b/>
          <w:sz w:val="20"/>
          <w:szCs w:val="20"/>
        </w:rPr>
      </w:pPr>
    </w:p>
    <w:tbl>
      <w:tblPr>
        <w:tblW w:w="9923" w:type="dxa"/>
        <w:tblInd w:w="-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9923"/>
      </w:tblGrid>
      <w:tr w:rsidR="00FE00D5" w:rsidRPr="00FE00D5" w:rsidTr="002F610B">
        <w:tc>
          <w:tcPr>
            <w:tcW w:w="9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9999"/>
          </w:tcPr>
          <w:p w:rsidR="00471804" w:rsidRPr="00FE00D5" w:rsidRDefault="002C3133" w:rsidP="00657B60">
            <w:pPr>
              <w:rPr>
                <w:rFonts w:cs="Arial"/>
                <w:b/>
                <w:caps/>
                <w:sz w:val="20"/>
                <w:szCs w:val="20"/>
              </w:rPr>
            </w:pPr>
            <w:r w:rsidRPr="00FE00D5">
              <w:rPr>
                <w:rFonts w:cs="Arial"/>
                <w:b/>
                <w:caps/>
                <w:sz w:val="20"/>
                <w:szCs w:val="20"/>
              </w:rPr>
              <w:t>5</w:t>
            </w:r>
            <w:r w:rsidR="009A5BF0" w:rsidRPr="00FE00D5">
              <w:rPr>
                <w:rFonts w:cs="Arial"/>
                <w:b/>
                <w:caps/>
                <w:sz w:val="20"/>
                <w:szCs w:val="20"/>
              </w:rPr>
              <w:t>. información de</w:t>
            </w:r>
            <w:r w:rsidR="00657B60" w:rsidRPr="00FE00D5">
              <w:rPr>
                <w:rFonts w:cs="Arial"/>
                <w:b/>
                <w:caps/>
                <w:sz w:val="20"/>
                <w:szCs w:val="20"/>
              </w:rPr>
              <w:t>L TRABAJO DE GRADO</w:t>
            </w:r>
          </w:p>
        </w:tc>
      </w:tr>
      <w:tr w:rsidR="00FE00D5" w:rsidRPr="00FE00D5" w:rsidTr="002F610B">
        <w:tc>
          <w:tcPr>
            <w:tcW w:w="9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DA70AA" w:rsidRPr="00FE00D5" w:rsidRDefault="00DA70AA" w:rsidP="00DA70AA">
            <w:pPr>
              <w:jc w:val="both"/>
              <w:rPr>
                <w:rFonts w:cs="Arial"/>
                <w:b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 xml:space="preserve">Modalidad de trabajo de grado: </w:t>
            </w:r>
          </w:p>
          <w:p w:rsidR="00DA70AA" w:rsidRPr="00FE00D5" w:rsidRDefault="00DA70AA" w:rsidP="00DA70AA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  <w:p w:rsidR="00DA70AA" w:rsidRPr="00FE00D5" w:rsidRDefault="00DA70AA" w:rsidP="00DA70AA">
            <w:pPr>
              <w:jc w:val="both"/>
              <w:rPr>
                <w:rFonts w:cs="Arial"/>
                <w:b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 xml:space="preserve">Creación de empresas ____     Mejoramiento empresarial ____     Investigación </w:t>
            </w:r>
            <w:r w:rsidR="00115BE6">
              <w:rPr>
                <w:rFonts w:cs="Arial"/>
                <w:b/>
                <w:sz w:val="20"/>
                <w:szCs w:val="20"/>
              </w:rPr>
              <w:t>___</w:t>
            </w:r>
            <w:r w:rsidRPr="00FE00D5">
              <w:rPr>
                <w:rFonts w:cs="Arial"/>
                <w:b/>
                <w:sz w:val="20"/>
                <w:szCs w:val="20"/>
              </w:rPr>
              <w:t xml:space="preserve">     </w:t>
            </w:r>
          </w:p>
          <w:p w:rsidR="00DA70AA" w:rsidRPr="00FE00D5" w:rsidRDefault="00DA70AA" w:rsidP="00DA70AA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  <w:p w:rsidR="0064552E" w:rsidRPr="00FE00D5" w:rsidRDefault="00C51139" w:rsidP="0006369F">
            <w:pPr>
              <w:rPr>
                <w:rFonts w:cs="Arial"/>
                <w:b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¿Práctica empresarial ____        Estudio de maestría ____    Otra____ Cuál?</w:t>
            </w:r>
            <w:r w:rsidR="00DA70AA" w:rsidRPr="00FE00D5">
              <w:rPr>
                <w:rFonts w:cs="Arial"/>
                <w:b/>
                <w:sz w:val="20"/>
                <w:szCs w:val="20"/>
              </w:rPr>
              <w:t xml:space="preserve"> _______________________</w:t>
            </w:r>
          </w:p>
        </w:tc>
      </w:tr>
      <w:tr w:rsidR="00FE00D5" w:rsidRPr="00FE00D5" w:rsidTr="002F610B">
        <w:tc>
          <w:tcPr>
            <w:tcW w:w="9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9F796A" w:rsidRPr="00FE00D5" w:rsidRDefault="0074147C" w:rsidP="00B42394">
            <w:pPr>
              <w:jc w:val="both"/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Nombre</w:t>
            </w:r>
            <w:r w:rsidR="004564B0" w:rsidRPr="00FE00D5">
              <w:rPr>
                <w:rFonts w:cs="Arial"/>
                <w:b/>
                <w:sz w:val="20"/>
                <w:szCs w:val="20"/>
              </w:rPr>
              <w:t xml:space="preserve"> del trabajo de grado</w:t>
            </w:r>
            <w:r w:rsidRPr="00FE00D5">
              <w:rPr>
                <w:rFonts w:cs="Arial"/>
                <w:b/>
                <w:sz w:val="20"/>
                <w:szCs w:val="20"/>
              </w:rPr>
              <w:t>:</w:t>
            </w:r>
            <w:r w:rsidR="00135CDA" w:rsidRPr="00FE00D5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FE00D5" w:rsidRPr="00FE00D5" w:rsidTr="002F610B">
        <w:trPr>
          <w:trHeight w:val="515"/>
        </w:trPr>
        <w:tc>
          <w:tcPr>
            <w:tcW w:w="9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9F796A" w:rsidRPr="00FE00D5" w:rsidRDefault="0074147C" w:rsidP="00B42394">
            <w:pPr>
              <w:jc w:val="both"/>
              <w:rPr>
                <w:rFonts w:cs="Arial"/>
                <w:b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Objetivo General:</w:t>
            </w:r>
            <w:r w:rsidR="0064259E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</w:tr>
      <w:tr w:rsidR="00FE00D5" w:rsidRPr="00FE00D5" w:rsidTr="002F610B">
        <w:tc>
          <w:tcPr>
            <w:tcW w:w="9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74147C" w:rsidRPr="00FE00D5" w:rsidRDefault="0074147C" w:rsidP="00F125AD">
            <w:pPr>
              <w:rPr>
                <w:rFonts w:cs="Arial"/>
                <w:b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 xml:space="preserve">Objetivos </w:t>
            </w:r>
            <w:r w:rsidR="00657B60" w:rsidRPr="00FE00D5">
              <w:rPr>
                <w:rFonts w:cs="Arial"/>
                <w:b/>
                <w:sz w:val="20"/>
                <w:szCs w:val="20"/>
              </w:rPr>
              <w:t>específicos</w:t>
            </w:r>
            <w:r w:rsidRPr="00FE00D5">
              <w:rPr>
                <w:rFonts w:cs="Arial"/>
                <w:b/>
                <w:sz w:val="20"/>
                <w:szCs w:val="20"/>
              </w:rPr>
              <w:t>:</w:t>
            </w:r>
          </w:p>
          <w:p w:rsidR="009F796A" w:rsidRPr="00115BE6" w:rsidRDefault="009F796A" w:rsidP="00115BE6">
            <w:pPr>
              <w:jc w:val="both"/>
              <w:rPr>
                <w:rFonts w:cs="Arial"/>
                <w:sz w:val="20"/>
                <w:szCs w:val="20"/>
              </w:rPr>
            </w:pPr>
            <w:r w:rsidRPr="00115BE6">
              <w:rPr>
                <w:rFonts w:cs="Arial"/>
                <w:sz w:val="20"/>
                <w:szCs w:val="20"/>
              </w:rPr>
              <w:t>.</w:t>
            </w:r>
          </w:p>
        </w:tc>
      </w:tr>
      <w:tr w:rsidR="00FE00D5" w:rsidRPr="00FE00D5" w:rsidTr="002F610B">
        <w:trPr>
          <w:trHeight w:val="1728"/>
        </w:trPr>
        <w:tc>
          <w:tcPr>
            <w:tcW w:w="9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253A2" w:rsidRPr="00FE00D5" w:rsidRDefault="00867E7B" w:rsidP="005516B0">
            <w:pPr>
              <w:rPr>
                <w:rFonts w:cs="Arial"/>
                <w:b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t>Actividades por desarrollar</w:t>
            </w:r>
            <w:r w:rsidR="00B55119" w:rsidRPr="00FE00D5">
              <w:rPr>
                <w:rFonts w:cs="Arial"/>
                <w:b/>
                <w:sz w:val="20"/>
                <w:szCs w:val="20"/>
              </w:rPr>
              <w:t>: (Enumerarlas</w:t>
            </w:r>
            <w:r w:rsidR="00135CDA" w:rsidRPr="00FE00D5">
              <w:rPr>
                <w:rFonts w:cs="Arial"/>
                <w:b/>
                <w:sz w:val="20"/>
                <w:szCs w:val="20"/>
              </w:rPr>
              <w:t>)</w:t>
            </w:r>
          </w:p>
          <w:p w:rsidR="00867E7B" w:rsidRPr="00FE00D5" w:rsidRDefault="00867E7B" w:rsidP="005516B0">
            <w:pPr>
              <w:rPr>
                <w:rFonts w:cs="Arial"/>
                <w:sz w:val="20"/>
                <w:szCs w:val="20"/>
              </w:rPr>
            </w:pPr>
            <w:r w:rsidRPr="00FE00D5"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FE00D5" w:rsidRPr="00FE00D5" w:rsidTr="002F610B">
        <w:tc>
          <w:tcPr>
            <w:tcW w:w="9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2C3133" w:rsidRPr="00FE00D5" w:rsidRDefault="00B55119" w:rsidP="00C14F49">
            <w:pPr>
              <w:rPr>
                <w:rFonts w:cs="Arial"/>
                <w:b/>
                <w:sz w:val="20"/>
                <w:szCs w:val="20"/>
              </w:rPr>
            </w:pPr>
            <w:r w:rsidRPr="00FE00D5">
              <w:rPr>
                <w:rFonts w:cs="Arial"/>
                <w:b/>
                <w:sz w:val="20"/>
                <w:szCs w:val="20"/>
              </w:rPr>
              <w:lastRenderedPageBreak/>
              <w:t>Horario de trabajo</w:t>
            </w:r>
            <w:r w:rsidR="002C3133" w:rsidRPr="00FE00D5">
              <w:rPr>
                <w:rFonts w:cs="Arial"/>
                <w:b/>
                <w:sz w:val="20"/>
                <w:szCs w:val="20"/>
              </w:rPr>
              <w:t xml:space="preserve"> de</w:t>
            </w:r>
            <w:r w:rsidR="00135CDA" w:rsidRPr="00FE00D5">
              <w:rPr>
                <w:rFonts w:cs="Arial"/>
                <w:b/>
                <w:sz w:val="20"/>
                <w:szCs w:val="20"/>
              </w:rPr>
              <w:t xml:space="preserve"> </w:t>
            </w:r>
            <w:r w:rsidR="002C3133" w:rsidRPr="00FE00D5">
              <w:rPr>
                <w:rFonts w:cs="Arial"/>
                <w:b/>
                <w:sz w:val="20"/>
                <w:szCs w:val="20"/>
              </w:rPr>
              <w:t>l</w:t>
            </w:r>
            <w:r w:rsidR="00135CDA" w:rsidRPr="00FE00D5">
              <w:rPr>
                <w:rFonts w:cs="Arial"/>
                <w:b/>
                <w:sz w:val="20"/>
                <w:szCs w:val="20"/>
              </w:rPr>
              <w:t>as</w:t>
            </w:r>
            <w:r w:rsidR="002C3133" w:rsidRPr="00FE00D5">
              <w:rPr>
                <w:rFonts w:cs="Arial"/>
                <w:b/>
                <w:sz w:val="20"/>
                <w:szCs w:val="20"/>
              </w:rPr>
              <w:t xml:space="preserve"> estudiante</w:t>
            </w:r>
            <w:r w:rsidR="00135CDA" w:rsidRPr="00FE00D5">
              <w:rPr>
                <w:rFonts w:cs="Arial"/>
                <w:b/>
                <w:sz w:val="20"/>
                <w:szCs w:val="20"/>
              </w:rPr>
              <w:t>s</w:t>
            </w:r>
            <w:r w:rsidR="002C3133" w:rsidRPr="00FE00D5">
              <w:rPr>
                <w:rFonts w:cs="Arial"/>
                <w:b/>
                <w:sz w:val="20"/>
                <w:szCs w:val="20"/>
              </w:rPr>
              <w:t xml:space="preserve"> en la empresa:</w:t>
            </w:r>
          </w:p>
          <w:p w:rsidR="00B55119" w:rsidRPr="00FE00D5" w:rsidRDefault="00B55119" w:rsidP="0006369F">
            <w:pPr>
              <w:rPr>
                <w:rFonts w:cs="Arial"/>
                <w:sz w:val="20"/>
                <w:szCs w:val="20"/>
              </w:rPr>
            </w:pPr>
          </w:p>
        </w:tc>
      </w:tr>
    </w:tbl>
    <w:p w:rsidR="00A42C60" w:rsidRPr="00FE00D5" w:rsidRDefault="00A42C60" w:rsidP="0061531F">
      <w:pPr>
        <w:rPr>
          <w:rFonts w:cs="Arial"/>
          <w:b/>
          <w:sz w:val="20"/>
          <w:szCs w:val="20"/>
        </w:rPr>
        <w:sectPr w:rsidR="00A42C60" w:rsidRPr="00FE00D5" w:rsidSect="00283626">
          <w:headerReference w:type="default" r:id="rId7"/>
          <w:pgSz w:w="12242" w:h="15842" w:code="1"/>
          <w:pgMar w:top="2241" w:right="1418" w:bottom="1418" w:left="1418" w:header="426" w:footer="709" w:gutter="0"/>
          <w:cols w:space="708"/>
          <w:docGrid w:linePitch="360"/>
        </w:sectPr>
      </w:pPr>
    </w:p>
    <w:tbl>
      <w:tblPr>
        <w:tblW w:w="13124" w:type="dxa"/>
        <w:tblInd w:w="-116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3124"/>
      </w:tblGrid>
      <w:tr w:rsidR="00FE00D5" w:rsidRPr="00FE00D5" w:rsidTr="00357E69">
        <w:trPr>
          <w:trHeight w:val="8408"/>
        </w:trPr>
        <w:tc>
          <w:tcPr>
            <w:tcW w:w="131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CA4108" w:rsidRPr="00FE00D5" w:rsidRDefault="00B079F1" w:rsidP="0061531F">
            <w:pPr>
              <w:rPr>
                <w:sz w:val="20"/>
                <w:szCs w:val="20"/>
              </w:rPr>
            </w:pPr>
            <w:r w:rsidRPr="00FE00D5">
              <w:rPr>
                <w:b/>
                <w:sz w:val="20"/>
                <w:szCs w:val="20"/>
              </w:rPr>
              <w:lastRenderedPageBreak/>
              <w:t>Cronograma de actividades:</w:t>
            </w:r>
            <w:r w:rsidR="00B30840" w:rsidRPr="00FE00D5">
              <w:rPr>
                <w:sz w:val="20"/>
                <w:szCs w:val="20"/>
              </w:rPr>
              <w:t xml:space="preserve">(Diagrama de </w:t>
            </w:r>
            <w:r w:rsidR="00A36FA0" w:rsidRPr="00FE00D5">
              <w:rPr>
                <w:sz w:val="20"/>
                <w:szCs w:val="20"/>
              </w:rPr>
              <w:t>Gantt</w:t>
            </w:r>
            <w:r w:rsidR="00B30840" w:rsidRPr="00FE00D5">
              <w:rPr>
                <w:sz w:val="20"/>
                <w:szCs w:val="20"/>
              </w:rPr>
              <w:t xml:space="preserve"> con fechas)</w:t>
            </w:r>
          </w:p>
          <w:p w:rsidR="005D1328" w:rsidRPr="00FE00D5" w:rsidRDefault="005D1328" w:rsidP="0061531F">
            <w:pPr>
              <w:rPr>
                <w:sz w:val="20"/>
                <w:szCs w:val="20"/>
              </w:rPr>
            </w:pPr>
          </w:p>
          <w:tbl>
            <w:tblPr>
              <w:tblW w:w="11673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263"/>
              <w:gridCol w:w="4600"/>
              <w:gridCol w:w="196"/>
              <w:gridCol w:w="196"/>
              <w:gridCol w:w="196"/>
              <w:gridCol w:w="196"/>
              <w:gridCol w:w="196"/>
              <w:gridCol w:w="196"/>
              <w:gridCol w:w="196"/>
              <w:gridCol w:w="196"/>
              <w:gridCol w:w="196"/>
              <w:gridCol w:w="196"/>
              <w:gridCol w:w="196"/>
              <w:gridCol w:w="196"/>
              <w:gridCol w:w="196"/>
              <w:gridCol w:w="196"/>
              <w:gridCol w:w="196"/>
              <w:gridCol w:w="196"/>
              <w:gridCol w:w="207"/>
              <w:gridCol w:w="207"/>
              <w:gridCol w:w="214"/>
              <w:gridCol w:w="189"/>
              <w:gridCol w:w="18"/>
              <w:gridCol w:w="218"/>
              <w:gridCol w:w="207"/>
              <w:gridCol w:w="207"/>
              <w:gridCol w:w="199"/>
              <w:gridCol w:w="8"/>
            </w:tblGrid>
            <w:tr w:rsidR="00FE00D5" w:rsidRPr="00FE00D5" w:rsidTr="00A74374">
              <w:trPr>
                <w:gridAfter w:val="1"/>
                <w:wAfter w:w="8" w:type="dxa"/>
                <w:trHeight w:val="300"/>
              </w:trPr>
              <w:tc>
                <w:tcPr>
                  <w:tcW w:w="11665" w:type="dxa"/>
                  <w:gridSpan w:val="2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jc w:val="center"/>
                    <w:rPr>
                      <w:rFonts w:cs="Arial"/>
                      <w:b/>
                      <w:bCs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b/>
                      <w:bCs/>
                      <w:sz w:val="20"/>
                      <w:szCs w:val="20"/>
                      <w:lang w:eastAsia="es-CO"/>
                    </w:rPr>
                    <w:t>CRONOGRAMA DE ACTIVIDADES</w:t>
                  </w:r>
                </w:p>
              </w:tc>
            </w:tr>
            <w:tr w:rsidR="00FE00D5" w:rsidRPr="00FE00D5" w:rsidTr="00A74374">
              <w:trPr>
                <w:gridAfter w:val="1"/>
                <w:wAfter w:w="8" w:type="dxa"/>
                <w:trHeight w:val="525"/>
              </w:trPr>
              <w:tc>
                <w:tcPr>
                  <w:tcW w:w="226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jc w:val="center"/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Objetivo General</w:t>
                  </w:r>
                </w:p>
              </w:tc>
              <w:tc>
                <w:tcPr>
                  <w:tcW w:w="9402" w:type="dxa"/>
                  <w:gridSpan w:val="26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917FEA" w:rsidP="00C51139">
                  <w:pPr>
                    <w:jc w:val="center"/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</w:rPr>
                    <w:t>Determinar el comportamiento mecánico mediante el ensayo de resistencia a la compresión de concreto adicionado con cementante reutilizado proveniente de escombros de la construcción.</w:t>
                  </w:r>
                </w:p>
              </w:tc>
            </w:tr>
            <w:tr w:rsidR="00FE00D5" w:rsidRPr="00FE00D5" w:rsidTr="00A74374">
              <w:trPr>
                <w:gridAfter w:val="1"/>
                <w:wAfter w:w="8" w:type="dxa"/>
                <w:trHeight w:val="300"/>
              </w:trPr>
              <w:tc>
                <w:tcPr>
                  <w:tcW w:w="6863" w:type="dxa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jc w:val="center"/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4802" w:type="dxa"/>
                  <w:gridSpan w:val="25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jc w:val="center"/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MESES</w:t>
                  </w:r>
                </w:p>
              </w:tc>
            </w:tr>
            <w:tr w:rsidR="00FE00D5" w:rsidRPr="00FE00D5" w:rsidTr="00A74374">
              <w:trPr>
                <w:gridAfter w:val="1"/>
                <w:wAfter w:w="8" w:type="dxa"/>
                <w:trHeight w:val="300"/>
              </w:trPr>
              <w:tc>
                <w:tcPr>
                  <w:tcW w:w="6863" w:type="dxa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</w:p>
              </w:tc>
              <w:tc>
                <w:tcPr>
                  <w:tcW w:w="784" w:type="dxa"/>
                  <w:gridSpan w:val="4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jc w:val="center"/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1</w:t>
                  </w:r>
                </w:p>
              </w:tc>
              <w:tc>
                <w:tcPr>
                  <w:tcW w:w="784" w:type="dxa"/>
                  <w:gridSpan w:val="4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jc w:val="center"/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2</w:t>
                  </w:r>
                </w:p>
              </w:tc>
              <w:tc>
                <w:tcPr>
                  <w:tcW w:w="784" w:type="dxa"/>
                  <w:gridSpan w:val="4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jc w:val="center"/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3</w:t>
                  </w:r>
                </w:p>
              </w:tc>
              <w:tc>
                <w:tcPr>
                  <w:tcW w:w="784" w:type="dxa"/>
                  <w:gridSpan w:val="4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jc w:val="center"/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4</w:t>
                  </w:r>
                </w:p>
              </w:tc>
              <w:tc>
                <w:tcPr>
                  <w:tcW w:w="817" w:type="dxa"/>
                  <w:gridSpan w:val="4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jc w:val="center"/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5</w:t>
                  </w:r>
                </w:p>
              </w:tc>
              <w:tc>
                <w:tcPr>
                  <w:tcW w:w="849" w:type="dxa"/>
                  <w:gridSpan w:val="5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jc w:val="center"/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6</w:t>
                  </w:r>
                </w:p>
              </w:tc>
            </w:tr>
            <w:tr w:rsidR="00FE00D5" w:rsidRPr="00FE00D5" w:rsidTr="00A74374">
              <w:trPr>
                <w:trHeight w:val="300"/>
              </w:trPr>
              <w:tc>
                <w:tcPr>
                  <w:tcW w:w="226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jc w:val="center"/>
                    <w:rPr>
                      <w:rFonts w:cs="Arial"/>
                      <w:b/>
                      <w:bCs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b/>
                      <w:bCs/>
                      <w:sz w:val="20"/>
                      <w:szCs w:val="20"/>
                      <w:lang w:eastAsia="es-CO"/>
                    </w:rPr>
                    <w:t>ETAPA 1</w:t>
                  </w:r>
                </w:p>
              </w:tc>
              <w:tc>
                <w:tcPr>
                  <w:tcW w:w="46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Revisión Bibliográfica.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F0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</w:tr>
            <w:tr w:rsidR="00FE00D5" w:rsidRPr="00FE00D5" w:rsidTr="00A74374">
              <w:trPr>
                <w:trHeight w:val="300"/>
              </w:trPr>
              <w:tc>
                <w:tcPr>
                  <w:tcW w:w="226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jc w:val="center"/>
                    <w:rPr>
                      <w:rFonts w:cs="Arial"/>
                      <w:b/>
                      <w:bCs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b/>
                      <w:bCs/>
                      <w:sz w:val="20"/>
                      <w:szCs w:val="20"/>
                      <w:lang w:eastAsia="es-CO"/>
                    </w:rPr>
                    <w:t>ETAPA 2</w:t>
                  </w:r>
                </w:p>
              </w:tc>
              <w:tc>
                <w:tcPr>
                  <w:tcW w:w="46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Adquisición de material (Escombro).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E699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E699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E699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E699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noProof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</w:tr>
            <w:tr w:rsidR="00FE00D5" w:rsidRPr="00FE00D5" w:rsidTr="00A74374">
              <w:trPr>
                <w:trHeight w:val="300"/>
              </w:trPr>
              <w:tc>
                <w:tcPr>
                  <w:tcW w:w="226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A74374" w:rsidP="00C51139">
                  <w:pPr>
                    <w:jc w:val="center"/>
                    <w:rPr>
                      <w:rFonts w:cs="Arial"/>
                      <w:b/>
                      <w:bCs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b/>
                      <w:sz w:val="20"/>
                      <w:szCs w:val="20"/>
                      <w:lang w:eastAsia="es-CO"/>
                    </w:rPr>
                    <w:t>Objetivo Específico</w:t>
                  </w:r>
                </w:p>
              </w:tc>
              <w:tc>
                <w:tcPr>
                  <w:tcW w:w="46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A74374" w:rsidP="00C51139">
                  <w:pPr>
                    <w:rPr>
                      <w:rFonts w:cs="Arial"/>
                      <w:sz w:val="20"/>
                      <w:szCs w:val="20"/>
                      <w:lang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</w:rPr>
                    <w:t>Establecer el módulo de finura de un cementante obtenido de escombros de construcción que permita ser usado para la fabricación de concreto convencional.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</w:tr>
            <w:tr w:rsidR="00FE00D5" w:rsidRPr="00FE00D5" w:rsidTr="00A74374">
              <w:trPr>
                <w:trHeight w:val="300"/>
              </w:trPr>
              <w:tc>
                <w:tcPr>
                  <w:tcW w:w="2263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A74374" w:rsidRPr="00FE00D5" w:rsidRDefault="00A74374" w:rsidP="00A74374">
                  <w:pPr>
                    <w:jc w:val="center"/>
                    <w:rPr>
                      <w:rFonts w:cs="Arial"/>
                      <w:b/>
                      <w:bCs/>
                      <w:sz w:val="20"/>
                      <w:szCs w:val="20"/>
                      <w:lang w:eastAsia="es-CO"/>
                    </w:rPr>
                  </w:pPr>
                  <w:r w:rsidRPr="00FE00D5">
                    <w:rPr>
                      <w:rFonts w:cs="Arial"/>
                      <w:b/>
                      <w:bCs/>
                      <w:sz w:val="20"/>
                      <w:szCs w:val="20"/>
                      <w:lang w:eastAsia="es-CO"/>
                    </w:rPr>
                    <w:t xml:space="preserve">ETAPA 3 </w:t>
                  </w:r>
                </w:p>
                <w:p w:rsidR="00C51139" w:rsidRPr="00FE00D5" w:rsidRDefault="00C51139" w:rsidP="00A74374">
                  <w:pPr>
                    <w:jc w:val="center"/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Actividades</w:t>
                  </w:r>
                </w:p>
              </w:tc>
              <w:tc>
                <w:tcPr>
                  <w:tcW w:w="46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Selección del escombro.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C00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C00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C00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</w:tr>
            <w:tr w:rsidR="00FE00D5" w:rsidRPr="00FE00D5" w:rsidTr="00A74374">
              <w:trPr>
                <w:trHeight w:val="300"/>
              </w:trPr>
              <w:tc>
                <w:tcPr>
                  <w:tcW w:w="2263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</w:p>
              </w:tc>
              <w:tc>
                <w:tcPr>
                  <w:tcW w:w="46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Trituración del escombro.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noProof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</w:tr>
            <w:tr w:rsidR="00FE00D5" w:rsidRPr="00FE00D5" w:rsidTr="00A74374">
              <w:trPr>
                <w:trHeight w:val="300"/>
              </w:trPr>
              <w:tc>
                <w:tcPr>
                  <w:tcW w:w="2263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</w:p>
              </w:tc>
              <w:tc>
                <w:tcPr>
                  <w:tcW w:w="46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Cálculo del módulo de finura del cementante.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C65911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C65911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C65911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noProof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eastAsia="es-CO"/>
                    </w:rPr>
                    <w:t> </w:t>
                  </w:r>
                </w:p>
              </w:tc>
              <w:tc>
                <w:tcPr>
                  <w:tcW w:w="2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</w:tr>
            <w:tr w:rsidR="00FE00D5" w:rsidRPr="00FE00D5" w:rsidTr="00A74374">
              <w:trPr>
                <w:trHeight w:val="300"/>
              </w:trPr>
              <w:tc>
                <w:tcPr>
                  <w:tcW w:w="226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A74374" w:rsidP="00C51139">
                  <w:pPr>
                    <w:jc w:val="center"/>
                    <w:rPr>
                      <w:rFonts w:cs="Arial"/>
                      <w:b/>
                      <w:bCs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b/>
                      <w:sz w:val="20"/>
                      <w:szCs w:val="20"/>
                      <w:lang w:eastAsia="es-CO"/>
                    </w:rPr>
                    <w:t>Objetivo Específico</w:t>
                  </w:r>
                </w:p>
              </w:tc>
              <w:tc>
                <w:tcPr>
                  <w:tcW w:w="46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A74374" w:rsidRPr="00FE00D5" w:rsidRDefault="00A74374" w:rsidP="00A74374">
                  <w:pPr>
                    <w:rPr>
                      <w:rFonts w:cs="Arial"/>
                      <w:sz w:val="20"/>
                      <w:szCs w:val="20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 xml:space="preserve">Definir </w:t>
                  </w:r>
                  <w:r w:rsidRPr="00FE00D5">
                    <w:rPr>
                      <w:rFonts w:cs="Arial"/>
                      <w:sz w:val="20"/>
                      <w:szCs w:val="20"/>
                    </w:rPr>
                    <w:t xml:space="preserve">la proporción más adecuada de cemento Portland y cementante procedente de escombros de construcción con base en la resistencia a la compresión del material. </w:t>
                  </w:r>
                </w:p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eastAsia="es-CO"/>
                    </w:rPr>
                  </w:pP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</w:tr>
            <w:tr w:rsidR="00FE00D5" w:rsidRPr="00FE00D5" w:rsidTr="00357E69">
              <w:trPr>
                <w:trHeight w:val="509"/>
              </w:trPr>
              <w:tc>
                <w:tcPr>
                  <w:tcW w:w="2263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A74374" w:rsidRPr="00FE00D5" w:rsidRDefault="00A74374" w:rsidP="00A74374">
                  <w:pPr>
                    <w:jc w:val="center"/>
                    <w:rPr>
                      <w:rFonts w:cs="Arial"/>
                      <w:b/>
                      <w:bCs/>
                      <w:sz w:val="20"/>
                      <w:szCs w:val="20"/>
                      <w:lang w:eastAsia="es-CO"/>
                    </w:rPr>
                  </w:pPr>
                  <w:r w:rsidRPr="00FE00D5">
                    <w:rPr>
                      <w:rFonts w:cs="Arial"/>
                      <w:b/>
                      <w:bCs/>
                      <w:sz w:val="20"/>
                      <w:szCs w:val="20"/>
                      <w:lang w:eastAsia="es-CO"/>
                    </w:rPr>
                    <w:t>ETAPA 4</w:t>
                  </w:r>
                </w:p>
                <w:p w:rsidR="00C51139" w:rsidRPr="00FE00D5" w:rsidRDefault="00C51139" w:rsidP="00A74374">
                  <w:pPr>
                    <w:jc w:val="center"/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Actividades</w:t>
                  </w:r>
                </w:p>
              </w:tc>
              <w:tc>
                <w:tcPr>
                  <w:tcW w:w="46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Elaboración del diseño de mezcla y proporciones del cemento portland/material cementante.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9BC2E6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9BC2E6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</w:tr>
            <w:tr w:rsidR="00FE00D5" w:rsidRPr="00FE00D5" w:rsidTr="00A74374">
              <w:trPr>
                <w:trHeight w:val="300"/>
              </w:trPr>
              <w:tc>
                <w:tcPr>
                  <w:tcW w:w="2263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</w:p>
              </w:tc>
              <w:tc>
                <w:tcPr>
                  <w:tcW w:w="46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 xml:space="preserve">Fabricación de muestras de concreto. 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000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000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000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000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0000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</w:tr>
            <w:tr w:rsidR="00FE00D5" w:rsidRPr="00FE00D5" w:rsidTr="00357E69">
              <w:trPr>
                <w:trHeight w:val="510"/>
              </w:trPr>
              <w:tc>
                <w:tcPr>
                  <w:tcW w:w="226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jc w:val="center"/>
                    <w:rPr>
                      <w:rFonts w:cs="Arial"/>
                      <w:b/>
                      <w:bCs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b/>
                      <w:bCs/>
                      <w:sz w:val="20"/>
                      <w:szCs w:val="20"/>
                      <w:lang w:eastAsia="es-CO"/>
                    </w:rPr>
                    <w:t>ETAPA 5</w:t>
                  </w:r>
                </w:p>
              </w:tc>
              <w:tc>
                <w:tcPr>
                  <w:tcW w:w="46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Evaluación de muestras de concreto mediante resistencia a la compresión.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9594" w:themeFill="accent2" w:themeFillTint="99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9594" w:themeFill="accent2" w:themeFillTint="99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9594" w:themeFill="accent2" w:themeFillTint="99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9594" w:themeFill="accent2" w:themeFillTint="99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9594" w:themeFill="accent2" w:themeFillTint="99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9594" w:themeFill="accent2" w:themeFillTint="99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</w:tr>
            <w:tr w:rsidR="00FE00D5" w:rsidRPr="00FE00D5" w:rsidTr="00357E69">
              <w:trPr>
                <w:trHeight w:val="510"/>
              </w:trPr>
              <w:tc>
                <w:tcPr>
                  <w:tcW w:w="226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357E69" w:rsidRPr="00FE00D5" w:rsidRDefault="00357E69" w:rsidP="00357E69">
                  <w:pPr>
                    <w:jc w:val="center"/>
                    <w:rPr>
                      <w:rFonts w:cs="Arial"/>
                      <w:b/>
                      <w:bCs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b/>
                      <w:sz w:val="20"/>
                      <w:szCs w:val="20"/>
                      <w:lang w:eastAsia="es-CO"/>
                    </w:rPr>
                    <w:t>Objetivo Específico</w:t>
                  </w:r>
                  <w:r w:rsidRPr="00FE00D5">
                    <w:rPr>
                      <w:rFonts w:cs="Arial"/>
                      <w:b/>
                      <w:bCs/>
                      <w:sz w:val="20"/>
                      <w:szCs w:val="20"/>
                      <w:lang w:eastAsia="es-CO"/>
                    </w:rPr>
                    <w:t xml:space="preserve"> ETAPA 6</w:t>
                  </w:r>
                </w:p>
              </w:tc>
              <w:tc>
                <w:tcPr>
                  <w:tcW w:w="46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 xml:space="preserve">Determinar </w:t>
                  </w:r>
                  <w:r w:rsidRPr="00FE00D5">
                    <w:rPr>
                      <w:rFonts w:cs="Arial"/>
                      <w:sz w:val="20"/>
                      <w:szCs w:val="20"/>
                    </w:rPr>
                    <w:t>el efecto del uso de un cementante proveniente de escombros de construcción sobre la resistencia a la compresión del concreto convencional mediante análisis estadístico inferencial.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943634" w:themeFill="accent2" w:themeFillShade="BF"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943634" w:themeFill="accent2" w:themeFillShade="BF"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943634" w:themeFill="accent2" w:themeFillShade="BF"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943634" w:themeFill="accent2" w:themeFillShade="BF"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943634" w:themeFill="accent2" w:themeFillShade="BF"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943634" w:themeFill="accent2" w:themeFillShade="BF"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943634" w:themeFill="accent2" w:themeFillShade="BF"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943634" w:themeFill="accent2" w:themeFillShade="BF"/>
                  <w:vAlign w:val="center"/>
                  <w:hideMark/>
                </w:tcPr>
                <w:p w:rsidR="00357E69" w:rsidRPr="00FE00D5" w:rsidRDefault="00357E69" w:rsidP="00357E6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</w:tr>
            <w:tr w:rsidR="00FE00D5" w:rsidRPr="00FE00D5" w:rsidTr="00357E69">
              <w:trPr>
                <w:trHeight w:val="300"/>
              </w:trPr>
              <w:tc>
                <w:tcPr>
                  <w:tcW w:w="226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jc w:val="center"/>
                    <w:rPr>
                      <w:rFonts w:cs="Arial"/>
                      <w:b/>
                      <w:bCs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b/>
                      <w:bCs/>
                      <w:sz w:val="20"/>
                      <w:szCs w:val="20"/>
                      <w:lang w:eastAsia="es-CO"/>
                    </w:rPr>
                    <w:t>ETAPA 7</w:t>
                  </w:r>
                </w:p>
              </w:tc>
              <w:tc>
                <w:tcPr>
                  <w:tcW w:w="46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eastAsia="es-CO"/>
                    </w:rPr>
                    <w:t>Escritura del informe final.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sz w:val="20"/>
                      <w:szCs w:val="20"/>
                      <w:lang w:val="es-CO" w:eastAsia="es-CO"/>
                    </w:rPr>
                  </w:pPr>
                  <w:r w:rsidRPr="00FE00D5">
                    <w:rPr>
                      <w:rFonts w:cs="Arial"/>
                      <w:sz w:val="20"/>
                      <w:szCs w:val="20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00B0F0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00B0F0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00B0F0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00B0F0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00B0F0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  <w:tc>
                <w:tcPr>
                  <w:tcW w:w="20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00B0F0"/>
                  <w:vAlign w:val="center"/>
                  <w:hideMark/>
                </w:tcPr>
                <w:p w:rsidR="00C51139" w:rsidRPr="00FE00D5" w:rsidRDefault="00C51139" w:rsidP="00C51139">
                  <w:pPr>
                    <w:rPr>
                      <w:rFonts w:cs="Arial"/>
                      <w:lang w:val="es-CO" w:eastAsia="es-CO"/>
                    </w:rPr>
                  </w:pPr>
                  <w:r w:rsidRPr="00FE00D5">
                    <w:rPr>
                      <w:rFonts w:cs="Arial"/>
                      <w:lang w:val="es-CO" w:eastAsia="es-CO"/>
                    </w:rPr>
                    <w:t> </w:t>
                  </w:r>
                </w:p>
              </w:tc>
            </w:tr>
          </w:tbl>
          <w:p w:rsidR="00B2111D" w:rsidRPr="00FE00D5" w:rsidRDefault="00B2111D" w:rsidP="00EF5F0F">
            <w:pPr>
              <w:rPr>
                <w:b/>
                <w:sz w:val="20"/>
                <w:szCs w:val="20"/>
              </w:rPr>
            </w:pPr>
          </w:p>
        </w:tc>
      </w:tr>
    </w:tbl>
    <w:p w:rsidR="006D7EBA" w:rsidRPr="00FE00D5" w:rsidRDefault="006D7EBA" w:rsidP="00C51139">
      <w:pPr>
        <w:rPr>
          <w:b/>
          <w:sz w:val="20"/>
          <w:szCs w:val="20"/>
        </w:rPr>
      </w:pPr>
    </w:p>
    <w:sectPr w:rsidR="006D7EBA" w:rsidRPr="00FE00D5" w:rsidSect="00C51139">
      <w:pgSz w:w="15842" w:h="12242" w:orient="landscape" w:code="1"/>
      <w:pgMar w:top="1418" w:right="2240" w:bottom="1418" w:left="1418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00DC" w:rsidRDefault="006C00DC">
      <w:r>
        <w:separator/>
      </w:r>
    </w:p>
  </w:endnote>
  <w:endnote w:type="continuationSeparator" w:id="0">
    <w:p w:rsidR="006C00DC" w:rsidRDefault="006C00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00DC" w:rsidRDefault="006C00DC">
      <w:r>
        <w:separator/>
      </w:r>
    </w:p>
  </w:footnote>
  <w:footnote w:type="continuationSeparator" w:id="0">
    <w:p w:rsidR="006C00DC" w:rsidRDefault="006C00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Ind w:w="-3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Look w:val="01E0" w:firstRow="1" w:lastRow="1" w:firstColumn="1" w:lastColumn="1" w:noHBand="0" w:noVBand="0"/>
    </w:tblPr>
    <w:tblGrid>
      <w:gridCol w:w="1985"/>
      <w:gridCol w:w="6379"/>
      <w:gridCol w:w="1559"/>
    </w:tblGrid>
    <w:tr w:rsidR="00EB3CAD" w:rsidRPr="0017766F" w:rsidTr="00535020">
      <w:trPr>
        <w:trHeight w:val="638"/>
      </w:trPr>
      <w:tc>
        <w:tcPr>
          <w:tcW w:w="1985" w:type="dxa"/>
          <w:vMerge w:val="restart"/>
          <w:tcBorders>
            <w:top w:val="single" w:sz="12" w:space="0" w:color="000000"/>
            <w:left w:val="single" w:sz="12" w:space="0" w:color="000000"/>
          </w:tcBorders>
          <w:shd w:val="clear" w:color="auto" w:fill="auto"/>
        </w:tcPr>
        <w:p w:rsidR="00EB3CAD" w:rsidRDefault="00EB3CAD" w:rsidP="001A4437">
          <w:pPr>
            <w:jc w:val="center"/>
            <w:rPr>
              <w:b/>
              <w:caps/>
            </w:rPr>
          </w:pPr>
          <w:r>
            <w:rPr>
              <w:b/>
              <w:caps/>
              <w:noProof/>
              <w:lang w:val="es-CO" w:eastAsia="es-CO"/>
            </w:rPr>
            <w:drawing>
              <wp:inline distT="0" distB="0" distL="0" distR="0">
                <wp:extent cx="809625" cy="809625"/>
                <wp:effectExtent l="0" t="0" r="9525" b="9525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9" w:type="dxa"/>
          <w:vMerge w:val="restart"/>
          <w:tcBorders>
            <w:top w:val="single" w:sz="12" w:space="0" w:color="000000"/>
            <w:right w:val="single" w:sz="12" w:space="0" w:color="000000"/>
          </w:tcBorders>
          <w:shd w:val="clear" w:color="auto" w:fill="auto"/>
        </w:tcPr>
        <w:p w:rsidR="00EB3CAD" w:rsidRPr="001C0BDB" w:rsidRDefault="00EB3CAD" w:rsidP="001A4437">
          <w:pPr>
            <w:jc w:val="center"/>
            <w:rPr>
              <w:b/>
              <w:caps/>
              <w:sz w:val="28"/>
              <w:szCs w:val="28"/>
            </w:rPr>
          </w:pPr>
          <w:r>
            <w:rPr>
              <w:b/>
              <w:caps/>
              <w:sz w:val="28"/>
              <w:szCs w:val="28"/>
            </w:rPr>
            <w:t>Universidad santo tomÁ</w:t>
          </w:r>
          <w:r w:rsidRPr="001C0BDB">
            <w:rPr>
              <w:b/>
              <w:caps/>
              <w:sz w:val="28"/>
              <w:szCs w:val="28"/>
            </w:rPr>
            <w:t>s de aquino</w:t>
          </w:r>
        </w:p>
        <w:p w:rsidR="00EB3CAD" w:rsidRDefault="00EB3CAD" w:rsidP="001A4437">
          <w:pPr>
            <w:jc w:val="center"/>
            <w:rPr>
              <w:b/>
              <w:caps/>
              <w:sz w:val="28"/>
              <w:szCs w:val="28"/>
            </w:rPr>
          </w:pPr>
          <w:r>
            <w:rPr>
              <w:b/>
              <w:caps/>
              <w:sz w:val="28"/>
              <w:szCs w:val="28"/>
            </w:rPr>
            <w:t xml:space="preserve"> facultad de ingenierí</w:t>
          </w:r>
          <w:r w:rsidRPr="001C0BDB">
            <w:rPr>
              <w:b/>
              <w:caps/>
              <w:sz w:val="28"/>
              <w:szCs w:val="28"/>
            </w:rPr>
            <w:t xml:space="preserve">a industrial </w:t>
          </w:r>
        </w:p>
        <w:p w:rsidR="00EB3CAD" w:rsidRDefault="00EB3CAD" w:rsidP="00B7317E">
          <w:pPr>
            <w:rPr>
              <w:b/>
              <w:caps/>
              <w:sz w:val="28"/>
              <w:szCs w:val="28"/>
            </w:rPr>
          </w:pPr>
        </w:p>
        <w:p w:rsidR="00EB3CAD" w:rsidRPr="00B7317E" w:rsidRDefault="00EB3CAD" w:rsidP="00B7317E">
          <w:pPr>
            <w:rPr>
              <w:b/>
              <w:caps/>
              <w:sz w:val="26"/>
              <w:szCs w:val="26"/>
            </w:rPr>
          </w:pPr>
          <w:r w:rsidRPr="00B7317E">
            <w:rPr>
              <w:b/>
              <w:caps/>
              <w:sz w:val="26"/>
              <w:szCs w:val="26"/>
            </w:rPr>
            <w:t>información general TRABAJO DE GRADO</w:t>
          </w:r>
        </w:p>
      </w:tc>
      <w:tc>
        <w:tcPr>
          <w:tcW w:w="1559" w:type="dxa"/>
          <w:tcBorders>
            <w:top w:val="single" w:sz="12" w:space="0" w:color="000000"/>
            <w:bottom w:val="single" w:sz="12" w:space="0" w:color="000000"/>
            <w:right w:val="single" w:sz="12" w:space="0" w:color="000000"/>
          </w:tcBorders>
          <w:shd w:val="clear" w:color="auto" w:fill="auto"/>
          <w:vAlign w:val="center"/>
        </w:tcPr>
        <w:p w:rsidR="00EB3CAD" w:rsidRPr="00C31ECF" w:rsidRDefault="00EB3CAD" w:rsidP="00535020">
          <w:pPr>
            <w:jc w:val="center"/>
            <w:rPr>
              <w:caps/>
              <w:sz w:val="20"/>
              <w:szCs w:val="20"/>
            </w:rPr>
          </w:pPr>
          <w:r w:rsidRPr="00C31ECF">
            <w:rPr>
              <w:caps/>
              <w:sz w:val="20"/>
              <w:szCs w:val="20"/>
            </w:rPr>
            <w:t>VERSION 01</w:t>
          </w:r>
        </w:p>
        <w:p w:rsidR="00EB3CAD" w:rsidRPr="00C31ECF" w:rsidRDefault="00EB3CAD" w:rsidP="00535020">
          <w:pPr>
            <w:jc w:val="center"/>
            <w:rPr>
              <w:caps/>
              <w:sz w:val="20"/>
              <w:szCs w:val="20"/>
            </w:rPr>
          </w:pPr>
          <w:r w:rsidRPr="00C31ECF">
            <w:rPr>
              <w:caps/>
              <w:sz w:val="20"/>
              <w:szCs w:val="20"/>
            </w:rPr>
            <w:t>01/03/2011</w:t>
          </w:r>
        </w:p>
      </w:tc>
    </w:tr>
    <w:tr w:rsidR="00EB3CAD" w:rsidRPr="0017766F" w:rsidTr="00C31ECF">
      <w:trPr>
        <w:trHeight w:val="637"/>
      </w:trPr>
      <w:tc>
        <w:tcPr>
          <w:tcW w:w="1985" w:type="dxa"/>
          <w:vMerge/>
          <w:tcBorders>
            <w:left w:val="single" w:sz="12" w:space="0" w:color="000000"/>
            <w:bottom w:val="single" w:sz="12" w:space="0" w:color="000000"/>
          </w:tcBorders>
          <w:shd w:val="clear" w:color="auto" w:fill="auto"/>
        </w:tcPr>
        <w:p w:rsidR="00EB3CAD" w:rsidRDefault="00EB3CAD" w:rsidP="001A4437">
          <w:pPr>
            <w:jc w:val="center"/>
            <w:rPr>
              <w:b/>
              <w:caps/>
              <w:noProof/>
              <w:lang w:val="es-CO" w:eastAsia="es-CO"/>
            </w:rPr>
          </w:pPr>
        </w:p>
      </w:tc>
      <w:tc>
        <w:tcPr>
          <w:tcW w:w="6379" w:type="dxa"/>
          <w:vMerge/>
          <w:tcBorders>
            <w:bottom w:val="single" w:sz="12" w:space="0" w:color="000000"/>
            <w:right w:val="single" w:sz="12" w:space="0" w:color="000000"/>
          </w:tcBorders>
          <w:shd w:val="clear" w:color="auto" w:fill="auto"/>
        </w:tcPr>
        <w:p w:rsidR="00EB3CAD" w:rsidRDefault="00EB3CAD" w:rsidP="001A4437">
          <w:pPr>
            <w:jc w:val="center"/>
            <w:rPr>
              <w:b/>
              <w:caps/>
              <w:sz w:val="28"/>
              <w:szCs w:val="28"/>
            </w:rPr>
          </w:pPr>
        </w:p>
      </w:tc>
      <w:tc>
        <w:tcPr>
          <w:tcW w:w="1559" w:type="dxa"/>
          <w:tcBorders>
            <w:top w:val="single" w:sz="12" w:space="0" w:color="000000"/>
            <w:bottom w:val="single" w:sz="12" w:space="0" w:color="000000"/>
            <w:right w:val="single" w:sz="12" w:space="0" w:color="000000"/>
          </w:tcBorders>
          <w:shd w:val="clear" w:color="auto" w:fill="auto"/>
          <w:vAlign w:val="center"/>
        </w:tcPr>
        <w:p w:rsidR="00EB3CAD" w:rsidRPr="00C31ECF" w:rsidRDefault="00EB3CAD" w:rsidP="00C31ECF">
          <w:pPr>
            <w:jc w:val="center"/>
            <w:rPr>
              <w:caps/>
              <w:sz w:val="20"/>
              <w:szCs w:val="20"/>
            </w:rPr>
          </w:pPr>
          <w:r w:rsidRPr="00C31ECF">
            <w:rPr>
              <w:caps/>
              <w:sz w:val="20"/>
              <w:szCs w:val="20"/>
            </w:rPr>
            <w:t>código:</w:t>
          </w:r>
        </w:p>
        <w:p w:rsidR="00EB3CAD" w:rsidRPr="00C31ECF" w:rsidRDefault="00EB3CAD" w:rsidP="00C31ECF">
          <w:pPr>
            <w:jc w:val="center"/>
            <w:rPr>
              <w:caps/>
              <w:sz w:val="28"/>
              <w:szCs w:val="28"/>
            </w:rPr>
          </w:pPr>
          <w:r w:rsidRPr="00C31ECF">
            <w:rPr>
              <w:caps/>
              <w:sz w:val="20"/>
              <w:szCs w:val="20"/>
            </w:rPr>
            <w:t>igtg-ii-01-11</w:t>
          </w:r>
        </w:p>
      </w:tc>
    </w:tr>
  </w:tbl>
  <w:p w:rsidR="00EB3CAD" w:rsidRDefault="00EB3CAD" w:rsidP="00B7317E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D265D"/>
    <w:multiLevelType w:val="hybridMultilevel"/>
    <w:tmpl w:val="01DC92E6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F421FF"/>
    <w:multiLevelType w:val="hybridMultilevel"/>
    <w:tmpl w:val="FE801EC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9185D"/>
    <w:multiLevelType w:val="hybridMultilevel"/>
    <w:tmpl w:val="9CDAF058"/>
    <w:lvl w:ilvl="0" w:tplc="24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F1364A"/>
    <w:multiLevelType w:val="hybridMultilevel"/>
    <w:tmpl w:val="6608AE4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F4204E"/>
    <w:multiLevelType w:val="hybridMultilevel"/>
    <w:tmpl w:val="7AF6BD60"/>
    <w:lvl w:ilvl="0" w:tplc="24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522FBE"/>
    <w:multiLevelType w:val="hybridMultilevel"/>
    <w:tmpl w:val="434C123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9337AD"/>
    <w:multiLevelType w:val="hybridMultilevel"/>
    <w:tmpl w:val="01DC92E6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9314EBE"/>
    <w:multiLevelType w:val="hybridMultilevel"/>
    <w:tmpl w:val="F78EA8E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731BFF"/>
    <w:multiLevelType w:val="hybridMultilevel"/>
    <w:tmpl w:val="BB8687A6"/>
    <w:lvl w:ilvl="0" w:tplc="747AC82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D16CAC"/>
    <w:multiLevelType w:val="hybridMultilevel"/>
    <w:tmpl w:val="19182D1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03474"/>
    <w:multiLevelType w:val="hybridMultilevel"/>
    <w:tmpl w:val="F78EA8E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4679A0"/>
    <w:multiLevelType w:val="hybridMultilevel"/>
    <w:tmpl w:val="FE801EC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11"/>
  </w:num>
  <w:num w:numId="8">
    <w:abstractNumId w:val="1"/>
  </w:num>
  <w:num w:numId="9">
    <w:abstractNumId w:val="9"/>
  </w:num>
  <w:num w:numId="10">
    <w:abstractNumId w:val="5"/>
  </w:num>
  <w:num w:numId="11">
    <w:abstractNumId w:val="1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srQ0NjYzNzYytDRV0lEKTi0uzszPAykwrAUAImVs9CwAAAA="/>
  </w:docVars>
  <w:rsids>
    <w:rsidRoot w:val="004F606C"/>
    <w:rsid w:val="0001227E"/>
    <w:rsid w:val="00051442"/>
    <w:rsid w:val="0006369F"/>
    <w:rsid w:val="000B4ACC"/>
    <w:rsid w:val="000B6091"/>
    <w:rsid w:val="0011491C"/>
    <w:rsid w:val="00115BE6"/>
    <w:rsid w:val="001253A2"/>
    <w:rsid w:val="00135CDA"/>
    <w:rsid w:val="00143045"/>
    <w:rsid w:val="00157FA1"/>
    <w:rsid w:val="00160E43"/>
    <w:rsid w:val="00164131"/>
    <w:rsid w:val="0017766F"/>
    <w:rsid w:val="00186E5B"/>
    <w:rsid w:val="001913FA"/>
    <w:rsid w:val="001A4437"/>
    <w:rsid w:val="001B0C1A"/>
    <w:rsid w:val="002010A6"/>
    <w:rsid w:val="00232838"/>
    <w:rsid w:val="00274242"/>
    <w:rsid w:val="00283626"/>
    <w:rsid w:val="002A3E1D"/>
    <w:rsid w:val="002B2E71"/>
    <w:rsid w:val="002C3133"/>
    <w:rsid w:val="002F610B"/>
    <w:rsid w:val="003036DE"/>
    <w:rsid w:val="00304A89"/>
    <w:rsid w:val="00334945"/>
    <w:rsid w:val="00357E69"/>
    <w:rsid w:val="00384247"/>
    <w:rsid w:val="00393D5D"/>
    <w:rsid w:val="003C3431"/>
    <w:rsid w:val="003E5621"/>
    <w:rsid w:val="00400E8A"/>
    <w:rsid w:val="00443D93"/>
    <w:rsid w:val="004564B0"/>
    <w:rsid w:val="0045658D"/>
    <w:rsid w:val="00457A70"/>
    <w:rsid w:val="00471804"/>
    <w:rsid w:val="00483A2C"/>
    <w:rsid w:val="004A7E1E"/>
    <w:rsid w:val="004D6A85"/>
    <w:rsid w:val="004E4697"/>
    <w:rsid w:val="004F606C"/>
    <w:rsid w:val="005005C9"/>
    <w:rsid w:val="00526303"/>
    <w:rsid w:val="00533A86"/>
    <w:rsid w:val="00535020"/>
    <w:rsid w:val="00536186"/>
    <w:rsid w:val="005516B0"/>
    <w:rsid w:val="00551720"/>
    <w:rsid w:val="005854CA"/>
    <w:rsid w:val="005A62AB"/>
    <w:rsid w:val="005C3619"/>
    <w:rsid w:val="005C420F"/>
    <w:rsid w:val="005D1328"/>
    <w:rsid w:val="005E7B12"/>
    <w:rsid w:val="005F3F8A"/>
    <w:rsid w:val="0061531F"/>
    <w:rsid w:val="00630FEF"/>
    <w:rsid w:val="0064259E"/>
    <w:rsid w:val="0064552E"/>
    <w:rsid w:val="00657B60"/>
    <w:rsid w:val="006713A7"/>
    <w:rsid w:val="00673A7D"/>
    <w:rsid w:val="006A17BF"/>
    <w:rsid w:val="006A24A1"/>
    <w:rsid w:val="006C00DC"/>
    <w:rsid w:val="006C5353"/>
    <w:rsid w:val="006D7EBA"/>
    <w:rsid w:val="0074147C"/>
    <w:rsid w:val="007706FD"/>
    <w:rsid w:val="007A3358"/>
    <w:rsid w:val="007D25B2"/>
    <w:rsid w:val="0081132F"/>
    <w:rsid w:val="00812292"/>
    <w:rsid w:val="00822056"/>
    <w:rsid w:val="008220C6"/>
    <w:rsid w:val="0082681E"/>
    <w:rsid w:val="008318F5"/>
    <w:rsid w:val="00867E7B"/>
    <w:rsid w:val="0088770C"/>
    <w:rsid w:val="008C1E13"/>
    <w:rsid w:val="008E702E"/>
    <w:rsid w:val="00917FEA"/>
    <w:rsid w:val="00925F58"/>
    <w:rsid w:val="0095685A"/>
    <w:rsid w:val="009747C9"/>
    <w:rsid w:val="00981E93"/>
    <w:rsid w:val="009938CC"/>
    <w:rsid w:val="009A374B"/>
    <w:rsid w:val="009A5BF0"/>
    <w:rsid w:val="009B3672"/>
    <w:rsid w:val="009F796A"/>
    <w:rsid w:val="00A06F4C"/>
    <w:rsid w:val="00A36FA0"/>
    <w:rsid w:val="00A40AE9"/>
    <w:rsid w:val="00A42C60"/>
    <w:rsid w:val="00A64E5A"/>
    <w:rsid w:val="00A74374"/>
    <w:rsid w:val="00A81BC2"/>
    <w:rsid w:val="00AB02AF"/>
    <w:rsid w:val="00AB21C0"/>
    <w:rsid w:val="00AC0397"/>
    <w:rsid w:val="00AE3BFB"/>
    <w:rsid w:val="00AF5BEC"/>
    <w:rsid w:val="00B079F1"/>
    <w:rsid w:val="00B07C27"/>
    <w:rsid w:val="00B134C0"/>
    <w:rsid w:val="00B13995"/>
    <w:rsid w:val="00B2111D"/>
    <w:rsid w:val="00B30840"/>
    <w:rsid w:val="00B42394"/>
    <w:rsid w:val="00B55119"/>
    <w:rsid w:val="00B714F5"/>
    <w:rsid w:val="00B7317E"/>
    <w:rsid w:val="00B765C5"/>
    <w:rsid w:val="00B934F1"/>
    <w:rsid w:val="00BA23B1"/>
    <w:rsid w:val="00BB5569"/>
    <w:rsid w:val="00BB5E03"/>
    <w:rsid w:val="00BC1D30"/>
    <w:rsid w:val="00BC74D6"/>
    <w:rsid w:val="00BE6E78"/>
    <w:rsid w:val="00BF7FCA"/>
    <w:rsid w:val="00C077A5"/>
    <w:rsid w:val="00C14F49"/>
    <w:rsid w:val="00C30898"/>
    <w:rsid w:val="00C31ECF"/>
    <w:rsid w:val="00C51139"/>
    <w:rsid w:val="00C526B4"/>
    <w:rsid w:val="00C62B40"/>
    <w:rsid w:val="00C706A7"/>
    <w:rsid w:val="00C759B6"/>
    <w:rsid w:val="00C77970"/>
    <w:rsid w:val="00CA4108"/>
    <w:rsid w:val="00CC58F2"/>
    <w:rsid w:val="00CE69DF"/>
    <w:rsid w:val="00CE745A"/>
    <w:rsid w:val="00DA59C1"/>
    <w:rsid w:val="00DA70AA"/>
    <w:rsid w:val="00DD745D"/>
    <w:rsid w:val="00DF65B7"/>
    <w:rsid w:val="00E13E58"/>
    <w:rsid w:val="00E23307"/>
    <w:rsid w:val="00E34C30"/>
    <w:rsid w:val="00E72648"/>
    <w:rsid w:val="00EB3CAD"/>
    <w:rsid w:val="00EE08DD"/>
    <w:rsid w:val="00EE0F7B"/>
    <w:rsid w:val="00EE7883"/>
    <w:rsid w:val="00EE7FE6"/>
    <w:rsid w:val="00EF2543"/>
    <w:rsid w:val="00EF5F0F"/>
    <w:rsid w:val="00F125AD"/>
    <w:rsid w:val="00F24802"/>
    <w:rsid w:val="00F2742A"/>
    <w:rsid w:val="00F60CF9"/>
    <w:rsid w:val="00F70C70"/>
    <w:rsid w:val="00F73A9B"/>
    <w:rsid w:val="00FC4A2C"/>
    <w:rsid w:val="00FE00D5"/>
    <w:rsid w:val="00FE03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62361998"/>
  <w15:docId w15:val="{56DE37AF-D651-4394-A749-B7C66BB33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57FA1"/>
    <w:rPr>
      <w:rFonts w:ascii="Arial" w:hAnsi="Arial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BB5E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Web21">
    <w:name w:val="Tabla Web 21"/>
    <w:basedOn w:val="Tablanormal"/>
    <w:rsid w:val="00BB5E0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elegante">
    <w:name w:val="Table Elegant"/>
    <w:basedOn w:val="Tablanormal"/>
    <w:rsid w:val="00A40AE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ncabezado">
    <w:name w:val="header"/>
    <w:basedOn w:val="Normal"/>
    <w:rsid w:val="0047180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471804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rsid w:val="00471804"/>
  </w:style>
  <w:style w:type="paragraph" w:styleId="Textodeglobo">
    <w:name w:val="Balloon Text"/>
    <w:basedOn w:val="Normal"/>
    <w:link w:val="TextodegloboCar"/>
    <w:rsid w:val="00C31EC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C31ECF"/>
    <w:rPr>
      <w:rFonts w:ascii="Tahoma" w:hAnsi="Tahoma" w:cs="Tahoma"/>
      <w:sz w:val="16"/>
      <w:szCs w:val="16"/>
      <w:lang w:val="es-ES" w:eastAsia="es-ES"/>
    </w:rPr>
  </w:style>
  <w:style w:type="paragraph" w:customStyle="1" w:styleId="Default">
    <w:name w:val="Default"/>
    <w:rsid w:val="009747C9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styleId="Prrafodelista">
    <w:name w:val="List Paragraph"/>
    <w:basedOn w:val="Normal"/>
    <w:uiPriority w:val="34"/>
    <w:qFormat/>
    <w:rsid w:val="009747C9"/>
    <w:pPr>
      <w:ind w:left="720"/>
      <w:contextualSpacing/>
    </w:pPr>
  </w:style>
  <w:style w:type="character" w:styleId="Hipervnculo">
    <w:name w:val="Hyperlink"/>
    <w:basedOn w:val="Fuentedeprrafopredeter"/>
    <w:unhideWhenUsed/>
    <w:rsid w:val="00135CDA"/>
    <w:rPr>
      <w:color w:val="0000FF" w:themeColor="hyperlink"/>
      <w:u w:val="single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60CF9"/>
    <w:pPr>
      <w:spacing w:after="160"/>
    </w:pPr>
    <w:rPr>
      <w:rFonts w:asciiTheme="minorHAnsi" w:eastAsiaTheme="minorHAnsi" w:hAnsiTheme="minorHAnsi" w:cstheme="minorBidi"/>
      <w:sz w:val="20"/>
      <w:szCs w:val="20"/>
      <w:lang w:val="es-CO"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60CF9"/>
    <w:rPr>
      <w:rFonts w:asciiTheme="minorHAnsi" w:eastAsiaTheme="minorHAnsi" w:hAnsiTheme="minorHAnsi" w:cstheme="minorBidi"/>
      <w:lang w:eastAsia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F60CF9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7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320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BANO</dc:creator>
  <cp:lastModifiedBy>ESTUDIANTE</cp:lastModifiedBy>
  <cp:revision>4</cp:revision>
  <cp:lastPrinted>2008-07-25T15:39:00Z</cp:lastPrinted>
  <dcterms:created xsi:type="dcterms:W3CDTF">2019-07-03T22:07:00Z</dcterms:created>
  <dcterms:modified xsi:type="dcterms:W3CDTF">2019-07-03T22:25:00Z</dcterms:modified>
</cp:coreProperties>
</file>